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la cam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18 Ruby St, Melrose Park, IL, USA Melrose Park, IL, USA 6016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lacame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806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